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33420" w14:textId="042481EE" w:rsidR="000279EA" w:rsidRPr="004B3297" w:rsidRDefault="00726A73" w:rsidP="004B3297">
      <w:pPr>
        <w:pStyle w:val="Heading1"/>
        <w:jc w:val="center"/>
        <w:rPr>
          <w:sz w:val="48"/>
        </w:rPr>
      </w:pPr>
      <w:r>
        <w:rPr>
          <w:sz w:val="48"/>
        </w:rPr>
        <w:t>CASE: AUTOMOBILE DATA</w:t>
      </w:r>
      <w:bookmarkStart w:id="0" w:name="_GoBack"/>
      <w:bookmarkEnd w:id="0"/>
    </w:p>
    <w:p w14:paraId="4C424DD7" w14:textId="77777777" w:rsidR="000279EA" w:rsidRDefault="005E1F91">
      <w:bookmarkStart w:id="1" w:name="deepa-das-m12345678-sudhakar-samak-m1252"/>
      <w:bookmarkEnd w:id="1"/>
      <w:r>
        <w:pict w14:anchorId="2160DA5E">
          <v:rect id="_x0000_i1026" style="width:0;height:1.5pt" o:hralign="center" o:hrstd="t" o:hr="t"/>
        </w:pict>
      </w:r>
    </w:p>
    <w:p w14:paraId="26B121F3" w14:textId="6DCC434C" w:rsidR="000279EA" w:rsidRDefault="00AC3DC4">
      <w:pPr>
        <w:pStyle w:val="Heading4"/>
      </w:pPr>
      <w:bookmarkStart w:id="2" w:name="data-exploration-and-data-cleaning"/>
      <w:bookmarkEnd w:id="2"/>
      <w:r>
        <w:t>Data</w:t>
      </w:r>
      <w:r w:rsidR="00042064">
        <w:t>set</w:t>
      </w:r>
    </w:p>
    <w:p w14:paraId="74702FE1" w14:textId="77777777" w:rsidR="000279EA" w:rsidRDefault="005E1F91">
      <w:r>
        <w:pict w14:anchorId="1BA60E82">
          <v:rect id="_x0000_i1027" style="width:0;height:1.5pt" o:hralign="center" o:hrstd="t" o:hr="t"/>
        </w:pict>
      </w:r>
    </w:p>
    <w:p w14:paraId="0EE9CB52" w14:textId="77777777" w:rsidR="000279EA" w:rsidRDefault="00AC3DC4">
      <w:pPr>
        <w:pStyle w:val="Compact"/>
        <w:numPr>
          <w:ilvl w:val="0"/>
          <w:numId w:val="3"/>
        </w:numPr>
      </w:pPr>
      <w:r>
        <w:t>The dataset we chose is the Automobile dataset from Kaggle.com.</w:t>
      </w:r>
    </w:p>
    <w:p w14:paraId="3A29B094" w14:textId="77777777" w:rsidR="000279EA" w:rsidRDefault="00AC3DC4">
      <w:pPr>
        <w:pStyle w:val="Compact"/>
        <w:numPr>
          <w:ilvl w:val="0"/>
          <w:numId w:val="3"/>
        </w:numPr>
      </w:pPr>
      <w:r>
        <w:t>This is a set of data used to quantify the miles per gallon of different models of cars taking in account their cylinders, displacement, horsepower, weight, acceleration year and origin.</w:t>
      </w:r>
    </w:p>
    <w:p w14:paraId="6C67E28C" w14:textId="77777777" w:rsidR="000279EA" w:rsidRDefault="00AC3DC4">
      <w:pPr>
        <w:pStyle w:val="Compact"/>
        <w:numPr>
          <w:ilvl w:val="0"/>
          <w:numId w:val="3"/>
        </w:numPr>
      </w:pPr>
      <w:r>
        <w:t>This data has 398 observations and 9 variables</w:t>
      </w:r>
    </w:p>
    <w:p w14:paraId="686B0B52" w14:textId="3632B096" w:rsidR="000279EA" w:rsidRDefault="00AC3DC4" w:rsidP="00D86D66">
      <w:pPr>
        <w:pStyle w:val="Compact"/>
        <w:numPr>
          <w:ilvl w:val="1"/>
          <w:numId w:val="3"/>
        </w:numPr>
      </w:pPr>
      <w:r>
        <w:t xml:space="preserve">Response variable: </w:t>
      </w:r>
      <w:proofErr w:type="spellStart"/>
      <w:r>
        <w:t>MilesPerGallon</w:t>
      </w:r>
      <w:proofErr w:type="spellEnd"/>
      <w:r w:rsidR="00D86D66">
        <w:t xml:space="preserve">, it is the miles per gallon of each of the automobile model given in the dataset. </w:t>
      </w:r>
    </w:p>
    <w:p w14:paraId="7D4EB7A1" w14:textId="77777777" w:rsidR="00D86D66" w:rsidRDefault="00AC3DC4">
      <w:pPr>
        <w:pStyle w:val="Compact"/>
        <w:numPr>
          <w:ilvl w:val="0"/>
          <w:numId w:val="3"/>
        </w:numPr>
      </w:pPr>
      <w:r>
        <w:t xml:space="preserve">Regressors: </w:t>
      </w:r>
    </w:p>
    <w:p w14:paraId="0069E85D" w14:textId="35D61D79" w:rsidR="00D86D66" w:rsidRDefault="00AC3DC4" w:rsidP="00D86D66">
      <w:pPr>
        <w:pStyle w:val="Compact"/>
        <w:numPr>
          <w:ilvl w:val="1"/>
          <w:numId w:val="3"/>
        </w:numPr>
      </w:pPr>
      <w:r>
        <w:t>Cylinders</w:t>
      </w:r>
      <w:r w:rsidR="00D86D66">
        <w:t>: It is the number of cylinders an automobile model has.</w:t>
      </w:r>
    </w:p>
    <w:p w14:paraId="0328DDBC" w14:textId="414829B5" w:rsidR="00D86D66" w:rsidRDefault="00AC3DC4" w:rsidP="00D86D66">
      <w:pPr>
        <w:pStyle w:val="Compact"/>
        <w:numPr>
          <w:ilvl w:val="1"/>
          <w:numId w:val="3"/>
        </w:numPr>
      </w:pPr>
      <w:r>
        <w:t>Displacement</w:t>
      </w:r>
      <w:r w:rsidR="00D86D66">
        <w:t>: It is the displacement produced by each model of automobile.</w:t>
      </w:r>
    </w:p>
    <w:p w14:paraId="112E5EB2" w14:textId="0E52FC85" w:rsidR="00D86D66" w:rsidRDefault="00AC3DC4" w:rsidP="00D86D66">
      <w:pPr>
        <w:pStyle w:val="Compact"/>
        <w:numPr>
          <w:ilvl w:val="1"/>
          <w:numId w:val="3"/>
        </w:numPr>
      </w:pPr>
      <w:r>
        <w:t>Horse</w:t>
      </w:r>
      <w:r w:rsidR="00D86D66">
        <w:t xml:space="preserve"> </w:t>
      </w:r>
      <w:r>
        <w:t>Power</w:t>
      </w:r>
      <w:r w:rsidR="00D86D66">
        <w:t>: It is the horsepower produced by each model of automobile</w:t>
      </w:r>
    </w:p>
    <w:p w14:paraId="2DE3686E" w14:textId="043032EC" w:rsidR="00D86D66" w:rsidRDefault="00AC3DC4" w:rsidP="00D86D66">
      <w:pPr>
        <w:pStyle w:val="Compact"/>
        <w:numPr>
          <w:ilvl w:val="1"/>
          <w:numId w:val="3"/>
        </w:numPr>
      </w:pPr>
      <w:r>
        <w:t xml:space="preserve"> Weight</w:t>
      </w:r>
      <w:r w:rsidR="00D86D66">
        <w:t>: I</w:t>
      </w:r>
      <w:r w:rsidR="00564B8F">
        <w:t>t</w:t>
      </w:r>
      <w:r w:rsidR="00D86D66">
        <w:t xml:space="preserve"> is the weight of each model of automobile</w:t>
      </w:r>
    </w:p>
    <w:p w14:paraId="4FAF96B5" w14:textId="7F9D49CD" w:rsidR="00D86D66" w:rsidRDefault="00AC3DC4" w:rsidP="00D86D66">
      <w:pPr>
        <w:pStyle w:val="Compact"/>
        <w:numPr>
          <w:ilvl w:val="1"/>
          <w:numId w:val="3"/>
        </w:numPr>
      </w:pPr>
      <w:r>
        <w:t>Acceleration</w:t>
      </w:r>
      <w:r w:rsidR="00564B8F">
        <w:t xml:space="preserve">: </w:t>
      </w:r>
      <w:r w:rsidR="00AD681F">
        <w:t>It is the acceleration produced by each model of automobile.</w:t>
      </w:r>
    </w:p>
    <w:p w14:paraId="0744D0D9" w14:textId="175E157C" w:rsidR="00D86D66" w:rsidRDefault="00AC3DC4" w:rsidP="00D86D66">
      <w:pPr>
        <w:pStyle w:val="Compact"/>
        <w:numPr>
          <w:ilvl w:val="1"/>
          <w:numId w:val="3"/>
        </w:numPr>
      </w:pPr>
      <w:r>
        <w:t xml:space="preserve"> Year</w:t>
      </w:r>
      <w:r w:rsidR="00AD681F">
        <w:t>: It is the year of manufacture of the automobiles</w:t>
      </w:r>
    </w:p>
    <w:p w14:paraId="62B83884" w14:textId="41363905" w:rsidR="00D86D66" w:rsidRDefault="00AC3DC4" w:rsidP="00D86D66">
      <w:pPr>
        <w:pStyle w:val="Compact"/>
        <w:numPr>
          <w:ilvl w:val="1"/>
          <w:numId w:val="3"/>
        </w:numPr>
      </w:pPr>
      <w:r>
        <w:t>Origin</w:t>
      </w:r>
      <w:r w:rsidR="00AD681F">
        <w:t xml:space="preserve">: It is the country where the automobile was manufactured. </w:t>
      </w:r>
    </w:p>
    <w:p w14:paraId="6B57C7DE" w14:textId="6BDD94E4" w:rsidR="000279EA" w:rsidRDefault="00AD681F" w:rsidP="003703A0">
      <w:pPr>
        <w:pStyle w:val="Compact"/>
        <w:numPr>
          <w:ilvl w:val="1"/>
          <w:numId w:val="3"/>
        </w:numPr>
      </w:pPr>
      <w:r>
        <w:t>N</w:t>
      </w:r>
      <w:r w:rsidR="00D86D66">
        <w:t>ame</w:t>
      </w:r>
      <w:r>
        <w:t>: It is the name of the model of the automobile.</w:t>
      </w:r>
    </w:p>
    <w:p w14:paraId="3A1149CA" w14:textId="77777777" w:rsidR="00D86D66" w:rsidRDefault="00AC3DC4">
      <w:pPr>
        <w:pStyle w:val="FirstParagraph"/>
      </w:pPr>
      <w:r>
        <w:t xml:space="preserve">Since </w:t>
      </w:r>
      <w:proofErr w:type="spellStart"/>
      <w:r>
        <w:t>HorsePower</w:t>
      </w:r>
      <w:proofErr w:type="spellEnd"/>
      <w:r>
        <w:t xml:space="preserve"> has 6 null values and is very less compared to the dataset observations, we are going to omit the rows which have null horsepower values.</w:t>
      </w:r>
    </w:p>
    <w:p w14:paraId="3E02AAE5" w14:textId="1ABF4954" w:rsidR="00D86D66" w:rsidRDefault="00AC3DC4" w:rsidP="00D86D66">
      <w:pPr>
        <w:pStyle w:val="FirstParagraph"/>
      </w:pPr>
      <w:r>
        <w:t>Now our dataset has 392 rows</w:t>
      </w:r>
    </w:p>
    <w:p w14:paraId="376CD031" w14:textId="78FD368D" w:rsidR="003703A0" w:rsidRPr="003703A0" w:rsidRDefault="005E1F91" w:rsidP="003703A0">
      <w:pPr>
        <w:pStyle w:val="BodyText"/>
      </w:pPr>
      <w:r>
        <w:pict w14:anchorId="647BB5E0">
          <v:rect id="_x0000_i1028" style="width:0;height:1.5pt" o:hralign="center" o:hrstd="t" o:hr="t"/>
        </w:pict>
      </w:r>
    </w:p>
    <w:p w14:paraId="65C2012A" w14:textId="484CFE4E" w:rsidR="00866BD9" w:rsidRDefault="00866BD9" w:rsidP="00866BD9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042064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Hypothesis: </w:t>
      </w:r>
    </w:p>
    <w:p w14:paraId="4CC4DB1D" w14:textId="00C89D3F" w:rsidR="003703A0" w:rsidRPr="003703A0" w:rsidRDefault="005E1F91" w:rsidP="003703A0">
      <w:pPr>
        <w:pStyle w:val="BodyText"/>
      </w:pPr>
      <w:r>
        <w:pict w14:anchorId="3716CD24">
          <v:rect id="_x0000_i1029" style="width:0;height:1.5pt" o:hralign="center" o:hrstd="t" o:hr="t"/>
        </w:pict>
      </w:r>
    </w:p>
    <w:p w14:paraId="5EB398F3" w14:textId="4404EF90" w:rsidR="00866BD9" w:rsidRDefault="00866BD9" w:rsidP="00866BD9">
      <w:pPr>
        <w:pStyle w:val="FirstParagraph"/>
        <w:numPr>
          <w:ilvl w:val="0"/>
          <w:numId w:val="4"/>
        </w:numPr>
      </w:pPr>
      <w:r>
        <w:t xml:space="preserve">There </w:t>
      </w:r>
      <w:r w:rsidR="00D86D66">
        <w:t>exists</w:t>
      </w:r>
      <w:r>
        <w:t xml:space="preserve"> a relationship between the dependent variable i.e. mpg and the independent variables i.e. cylinders, displacement, horsepower, weight</w:t>
      </w:r>
      <w:r w:rsidR="009738B3">
        <w:t xml:space="preserve"> and</w:t>
      </w:r>
      <w:r>
        <w:t xml:space="preserve"> acceleration</w:t>
      </w:r>
    </w:p>
    <w:p w14:paraId="3917EBE8" w14:textId="2B453216" w:rsidR="00866BD9" w:rsidRDefault="009738B3" w:rsidP="009738B3">
      <w:pPr>
        <w:pStyle w:val="ListParagraph"/>
        <w:numPr>
          <w:ilvl w:val="0"/>
          <w:numId w:val="4"/>
        </w:numPr>
      </w:pPr>
      <w:r>
        <w:t xml:space="preserve">There exist </w:t>
      </w:r>
      <w:r w:rsidR="00B83E69">
        <w:t>correlations</w:t>
      </w:r>
      <w:r>
        <w:t xml:space="preserve"> between the independent variables.</w:t>
      </w:r>
    </w:p>
    <w:p w14:paraId="189F3250" w14:textId="1BFC4117" w:rsidR="003703A0" w:rsidRDefault="003703A0" w:rsidP="003703A0">
      <w:pPr>
        <w:pStyle w:val="ListParagraph"/>
      </w:pPr>
    </w:p>
    <w:p w14:paraId="3759CE4C" w14:textId="0B4C0344" w:rsidR="003703A0" w:rsidRDefault="003703A0" w:rsidP="003703A0">
      <w:pPr>
        <w:pStyle w:val="ListParagraph"/>
      </w:pPr>
    </w:p>
    <w:p w14:paraId="7E261061" w14:textId="77777777" w:rsidR="003703A0" w:rsidRDefault="003703A0" w:rsidP="003703A0">
      <w:pPr>
        <w:pStyle w:val="ListParagraph"/>
      </w:pPr>
    </w:p>
    <w:p w14:paraId="7652CB8B" w14:textId="77777777" w:rsidR="00970E96" w:rsidRDefault="00970E96" w:rsidP="003703A0">
      <w:pPr>
        <w:pStyle w:val="ListParagraph"/>
        <w:ind w:left="0"/>
      </w:pPr>
    </w:p>
    <w:p w14:paraId="7534E984" w14:textId="77777777" w:rsidR="00970E96" w:rsidRDefault="00970E96" w:rsidP="003703A0">
      <w:pPr>
        <w:pStyle w:val="ListParagraph"/>
        <w:ind w:left="0"/>
      </w:pPr>
    </w:p>
    <w:p w14:paraId="4086515A" w14:textId="77777777" w:rsidR="00970E96" w:rsidRDefault="00970E96" w:rsidP="003703A0">
      <w:pPr>
        <w:pStyle w:val="ListParagraph"/>
        <w:ind w:left="0"/>
      </w:pPr>
    </w:p>
    <w:p w14:paraId="1D51E09C" w14:textId="77777777" w:rsidR="00970E96" w:rsidRDefault="00970E96" w:rsidP="003703A0">
      <w:pPr>
        <w:pStyle w:val="ListParagraph"/>
        <w:ind w:left="0"/>
      </w:pPr>
    </w:p>
    <w:p w14:paraId="6C35CBCC" w14:textId="77777777" w:rsidR="00970E96" w:rsidRDefault="00970E96" w:rsidP="003703A0">
      <w:pPr>
        <w:pStyle w:val="ListParagraph"/>
        <w:ind w:left="0"/>
      </w:pPr>
    </w:p>
    <w:p w14:paraId="13B43BD0" w14:textId="77777777" w:rsidR="00970E96" w:rsidRDefault="00970E96" w:rsidP="003703A0">
      <w:pPr>
        <w:pStyle w:val="ListParagraph"/>
        <w:ind w:left="0"/>
      </w:pPr>
    </w:p>
    <w:p w14:paraId="0B23BC0F" w14:textId="77777777" w:rsidR="00970E96" w:rsidRDefault="00970E96" w:rsidP="003703A0">
      <w:pPr>
        <w:pStyle w:val="ListParagraph"/>
        <w:ind w:left="0"/>
      </w:pPr>
    </w:p>
    <w:p w14:paraId="018E7321" w14:textId="04675490" w:rsidR="009738B3" w:rsidRPr="009738B3" w:rsidRDefault="005E1F91" w:rsidP="003703A0">
      <w:pPr>
        <w:pStyle w:val="ListParagraph"/>
        <w:ind w:left="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pict w14:anchorId="2E59EE82">
          <v:rect id="_x0000_i1030" style="width:0;height:1.5pt" o:hralign="center" o:hrstd="t" o:hr="t"/>
        </w:pict>
      </w:r>
    </w:p>
    <w:p w14:paraId="1714A640" w14:textId="154F60C9" w:rsidR="009738B3" w:rsidRDefault="009738B3" w:rsidP="009738B3">
      <w:pPr>
        <w:pStyle w:val="ListParagraph"/>
        <w:ind w:left="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9738B3">
        <w:rPr>
          <w:rFonts w:asciiTheme="majorHAnsi" w:eastAsiaTheme="majorEastAsia" w:hAnsiTheme="majorHAnsi" w:cstheme="majorBidi"/>
          <w:b/>
          <w:bCs/>
          <w:color w:val="4F81BD" w:themeColor="accent1"/>
        </w:rPr>
        <w:t>Data Summary:</w:t>
      </w:r>
    </w:p>
    <w:p w14:paraId="2140C920" w14:textId="743A6091" w:rsidR="003703A0" w:rsidRPr="009738B3" w:rsidRDefault="005E1F91" w:rsidP="009738B3">
      <w:pPr>
        <w:pStyle w:val="ListParagraph"/>
        <w:ind w:left="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lastRenderedPageBreak/>
        <w:pict w14:anchorId="4D709CC0">
          <v:rect id="_x0000_i1031" style="width:0;height:1.5pt" o:hralign="center" o:hrstd="t" o:hr="t"/>
        </w:pict>
      </w:r>
    </w:p>
    <w:p w14:paraId="00E26E8A" w14:textId="77777777" w:rsidR="009541E8" w:rsidRDefault="009541E8" w:rsidP="009541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uto)</w:t>
      </w:r>
    </w:p>
    <w:p w14:paraId="5CC7C1F1" w14:textId="196C3AE4" w:rsidR="00056DDC" w:rsidRPr="003703A0" w:rsidRDefault="009541E8" w:rsidP="009541E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  mpg          cylinders      displacement     horsepower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9.00   Min.   :3.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68.0   Min.   : 46.0  </w:t>
      </w:r>
      <w:r>
        <w:br/>
      </w:r>
      <w:r>
        <w:rPr>
          <w:rStyle w:val="VerbatimChar"/>
        </w:rPr>
        <w:t xml:space="preserve">##  1st Qu.:17.50   1st Qu.:4.000   1st Qu.:104.2   1st Qu.: 75.0  </w:t>
      </w:r>
      <w:r>
        <w:br/>
      </w:r>
      <w:r>
        <w:rPr>
          <w:rStyle w:val="VerbatimChar"/>
        </w:rPr>
        <w:t xml:space="preserve">##  Median :23.00   Median :4.000   Median :148.5   Median : 93.5  </w:t>
      </w:r>
      <w:r>
        <w:br/>
      </w:r>
      <w:r>
        <w:rPr>
          <w:rStyle w:val="VerbatimChar"/>
        </w:rPr>
        <w:t xml:space="preserve">##  Mean   :23.51   Mean   :5.455   Mean   :193.4   Mean   :104.5  </w:t>
      </w:r>
      <w:r>
        <w:br/>
      </w:r>
      <w:r>
        <w:rPr>
          <w:rStyle w:val="VerbatimChar"/>
        </w:rPr>
        <w:t xml:space="preserve">##  3rd Qu.:29.00   3rd Qu.:8.000   3rd Qu.:262.0   3rd Qu.:126.0  </w:t>
      </w:r>
      <w:r>
        <w:br/>
      </w:r>
      <w:r>
        <w:rPr>
          <w:rStyle w:val="VerbatimChar"/>
        </w:rPr>
        <w:t xml:space="preserve">##  Max.   :46.60   Max.   :8.000   Max.   :455.0   Max.   :230.0  </w:t>
      </w:r>
      <w:r>
        <w:br/>
      </w:r>
      <w:r>
        <w:rPr>
          <w:rStyle w:val="VerbatimChar"/>
        </w:rPr>
        <w:t xml:space="preserve">##                                                  NA's   :6      </w:t>
      </w:r>
      <w:r>
        <w:br/>
      </w:r>
      <w:r>
        <w:rPr>
          <w:rStyle w:val="VerbatimChar"/>
        </w:rPr>
        <w:t xml:space="preserve">##      weight      acceleration        year           origin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613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8.00   Min.   :70.00   Min.   :1.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224   1st Qu.:13.82   1st Qu.:73.00   1st Qu.:1.000  </w:t>
      </w:r>
      <w:r>
        <w:br/>
      </w:r>
      <w:r>
        <w:rPr>
          <w:rStyle w:val="VerbatimChar"/>
        </w:rPr>
        <w:t xml:space="preserve">##  Median :2804   Median :15.50   Median :76.00   Median :1.000  </w:t>
      </w:r>
      <w:r>
        <w:br/>
      </w:r>
      <w:r>
        <w:rPr>
          <w:rStyle w:val="VerbatimChar"/>
        </w:rPr>
        <w:t xml:space="preserve">##  Mean   :2970   Mean   :15.57   Mean   :76.01   Mean   :1.573  </w:t>
      </w:r>
      <w:r>
        <w:br/>
      </w:r>
      <w:r>
        <w:rPr>
          <w:rStyle w:val="VerbatimChar"/>
        </w:rPr>
        <w:t xml:space="preserve">##  3rd Qu.:3608   3rd Qu.:17.18   3rd Qu.:79.00   3rd Q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name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ford</w:t>
      </w:r>
      <w:proofErr w:type="gramEnd"/>
      <w:r>
        <w:rPr>
          <w:rStyle w:val="VerbatimChar"/>
        </w:rPr>
        <w:t xml:space="preserve"> pinto    :  6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mc</w:t>
      </w:r>
      <w:proofErr w:type="spellEnd"/>
      <w:r>
        <w:rPr>
          <w:rStyle w:val="VerbatimChar"/>
        </w:rPr>
        <w:t xml:space="preserve"> matador   :  5  </w:t>
      </w:r>
      <w:r>
        <w:br/>
      </w:r>
      <w:r>
        <w:rPr>
          <w:rStyle w:val="VerbatimChar"/>
        </w:rPr>
        <w:t xml:space="preserve">##  ford maverick :  5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toyota</w:t>
      </w:r>
      <w:proofErr w:type="spellEnd"/>
      <w:r>
        <w:rPr>
          <w:rStyle w:val="VerbatimChar"/>
        </w:rPr>
        <w:t xml:space="preserve"> corolla:  5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mc</w:t>
      </w:r>
      <w:proofErr w:type="spellEnd"/>
      <w:r>
        <w:rPr>
          <w:rStyle w:val="VerbatimChar"/>
        </w:rPr>
        <w:t xml:space="preserve"> gremlin   :  4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mc</w:t>
      </w:r>
      <w:proofErr w:type="spellEnd"/>
      <w:r>
        <w:rPr>
          <w:rStyle w:val="VerbatimChar"/>
        </w:rPr>
        <w:t xml:space="preserve"> hornet    :  4  </w:t>
      </w:r>
      <w:r>
        <w:br/>
      </w:r>
      <w:r>
        <w:rPr>
          <w:rStyle w:val="VerbatimChar"/>
        </w:rPr>
        <w:t>##  (Other)       :369</w:t>
      </w:r>
    </w:p>
    <w:p w14:paraId="13884A61" w14:textId="3BCEEECF" w:rsidR="003703A0" w:rsidRDefault="003703A0" w:rsidP="00056DDC">
      <w:r>
        <w:t xml:space="preserve">In the above summary we can see that </w:t>
      </w:r>
      <w:r w:rsidR="00D27609">
        <w:t>mpg has a minimum value of 9 and maximum of 46 with a mean of 23.51. Displacement has a minimum value of 68 and maximum of 455 with a mean of 193.4. Horse power has a minimum value of 46 and maximum value of 230 with a mean value of 104.5. Weight has minimum value of 1613 and maximum value of 5140 with a mean of 2970. Acceleration has a minimum value of 8 and maximum of 24.8 with a mean of 15.57. It seems like year, origin and name are categorical variables which can be verified using their histogram plots.</w:t>
      </w:r>
    </w:p>
    <w:p w14:paraId="152C4D68" w14:textId="681BF4B9" w:rsidR="00056DDC" w:rsidRDefault="005E1F91" w:rsidP="00056DDC">
      <w:r>
        <w:pict w14:anchorId="511D479A">
          <v:rect id="_x0000_i1032" style="width:0;height:1.5pt" o:hralign="center" o:hrstd="t" o:hr="t"/>
        </w:pict>
      </w:r>
    </w:p>
    <w:p w14:paraId="5FA24EB2" w14:textId="77777777" w:rsidR="00056DDC" w:rsidRDefault="00056DDC" w:rsidP="00056DDC">
      <w:pPr>
        <w:pStyle w:val="Heading4"/>
      </w:pPr>
      <w:bookmarkStart w:id="3" w:name="data-visualization"/>
      <w:bookmarkEnd w:id="3"/>
      <w:r>
        <w:t>Data Visualization</w:t>
      </w:r>
    </w:p>
    <w:p w14:paraId="124A8D59" w14:textId="70B1DA2D" w:rsidR="00056DDC" w:rsidRDefault="005E1F91" w:rsidP="00056DDC">
      <w:r>
        <w:pict w14:anchorId="6B50C898">
          <v:rect id="_x0000_i1033" style="width:0;height:1.5pt" o:hralign="center" o:hrstd="t" o:hr="t"/>
        </w:pict>
      </w:r>
    </w:p>
    <w:p w14:paraId="4A7E2E61" w14:textId="391FCE78" w:rsidR="00B83E69" w:rsidRPr="00D27609" w:rsidRDefault="00B83E69" w:rsidP="009541E8">
      <w:pPr>
        <w:rPr>
          <w:b/>
        </w:rPr>
      </w:pPr>
      <w:r w:rsidRPr="00D27609">
        <w:rPr>
          <w:b/>
        </w:rPr>
        <w:t>Univariate plots:</w:t>
      </w:r>
    </w:p>
    <w:p w14:paraId="243CC02E" w14:textId="46EB4335" w:rsidR="009738B3" w:rsidRDefault="007D064A" w:rsidP="009541E8">
      <w:r>
        <w:t>Histograms:</w:t>
      </w:r>
    </w:p>
    <w:p w14:paraId="1ADC648C" w14:textId="34418E13" w:rsidR="007D064A" w:rsidRDefault="007D064A" w:rsidP="009541E8">
      <w:r>
        <w:rPr>
          <w:noProof/>
        </w:rPr>
        <w:lastRenderedPageBreak/>
        <w:drawing>
          <wp:inline distT="0" distB="0" distL="0" distR="0" wp14:anchorId="4FB8035A" wp14:editId="7F835B33">
            <wp:extent cx="5943600" cy="39211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43B41" w14:textId="6C3BF07C" w:rsidR="00C93B22" w:rsidRDefault="00BF3EF8" w:rsidP="009541E8">
      <w:r w:rsidRPr="00BF3EF8">
        <w:t>The distributions for MPG, displacement, horsepower, and weight are all right skewed–a longer tail toward the higher end of the scale. And there are many more four-cylinder cars than six- or eight-cylinder cars. This supports our hypothesis that there is a strong correlation between these variables.</w:t>
      </w:r>
    </w:p>
    <w:p w14:paraId="5285A481" w14:textId="133003BA" w:rsidR="00BF3EF8" w:rsidRDefault="00BF3EF8" w:rsidP="009541E8">
      <w:r>
        <w:t xml:space="preserve">Acceleration has a normal </w:t>
      </w:r>
      <w:r w:rsidR="00B83E69">
        <w:t>distribution,</w:t>
      </w:r>
      <w:r>
        <w:t xml:space="preserve"> so this variable has less correlation with other variables. The count for each year is almost same across the sample.  </w:t>
      </w:r>
    </w:p>
    <w:p w14:paraId="7A957BBB" w14:textId="692BC9BE" w:rsidR="00C93B22" w:rsidRDefault="00C93B22" w:rsidP="009541E8">
      <w:r w:rsidRPr="00C93B22">
        <w:t>table(</w:t>
      </w:r>
      <w:proofErr w:type="spellStart"/>
      <w:r w:rsidRPr="00C93B22">
        <w:t>auto$cylinders</w:t>
      </w:r>
      <w:proofErr w:type="spellEnd"/>
      <w:r w:rsidRPr="00C93B22">
        <w:t>)</w:t>
      </w:r>
    </w:p>
    <w:p w14:paraId="4FE76726" w14:textId="1C5074C4" w:rsidR="00C93B22" w:rsidRDefault="00C93B22" w:rsidP="009541E8">
      <w:r>
        <w:rPr>
          <w:noProof/>
        </w:rPr>
        <w:drawing>
          <wp:inline distT="0" distB="0" distL="0" distR="0" wp14:anchorId="7DBA24B9" wp14:editId="691FB5A8">
            <wp:extent cx="2352675" cy="4667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C393A" w14:textId="2072C38C" w:rsidR="00C93B22" w:rsidRDefault="00C93B22" w:rsidP="009541E8">
      <w:r>
        <w:t>Based on the relatively tiny counts of 3 and 5 cylinders, these were removed in the later plots.</w:t>
      </w:r>
      <w:r w:rsidR="00BF3EF8">
        <w:t xml:space="preserve"> There are many automobiles with 4 cylinders in the sample as compared to other number of cylinders. </w:t>
      </w:r>
    </w:p>
    <w:p w14:paraId="6DC49285" w14:textId="3BA07413" w:rsidR="00BF3EF8" w:rsidRDefault="00BF3EF8" w:rsidP="009541E8">
      <w:r>
        <w:t>Plot after dropping 3 and 5 cylinders:</w:t>
      </w:r>
    </w:p>
    <w:p w14:paraId="7E363704" w14:textId="77777777" w:rsidR="007B7023" w:rsidRDefault="00C93B22" w:rsidP="009541E8">
      <w:r>
        <w:rPr>
          <w:noProof/>
        </w:rPr>
        <w:drawing>
          <wp:inline distT="0" distB="0" distL="0" distR="0" wp14:anchorId="1330AC59" wp14:editId="59A5DD01">
            <wp:extent cx="3003452" cy="2183398"/>
            <wp:effectExtent l="0" t="0" r="698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1186" cy="221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4B787" w14:textId="5903B4A6" w:rsidR="00C93B22" w:rsidRDefault="00C93B22" w:rsidP="009541E8">
      <w:r w:rsidRPr="00C93B22">
        <w:lastRenderedPageBreak/>
        <w:t>table(</w:t>
      </w:r>
      <w:proofErr w:type="spellStart"/>
      <w:r w:rsidRPr="00C93B22">
        <w:t>auto$origin</w:t>
      </w:r>
      <w:proofErr w:type="spellEnd"/>
      <w:r w:rsidRPr="00C93B22">
        <w:t>)</w:t>
      </w:r>
    </w:p>
    <w:p w14:paraId="50B8BD53" w14:textId="06D67438" w:rsidR="00056DDC" w:rsidRDefault="00C93B22" w:rsidP="009541E8">
      <w:r>
        <w:rPr>
          <w:noProof/>
        </w:rPr>
        <w:drawing>
          <wp:inline distT="0" distB="0" distL="0" distR="0" wp14:anchorId="6C3545B5" wp14:editId="1AA520AC">
            <wp:extent cx="1097280" cy="440457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9243" cy="45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4285E" w14:textId="0AD5CAE4" w:rsidR="00BF3EF8" w:rsidRDefault="00BF3EF8" w:rsidP="009541E8">
      <w:r>
        <w:t>There are more than 3 times as many automobiles from country 1 as compared to 2 and 3.</w:t>
      </w:r>
    </w:p>
    <w:p w14:paraId="00661CE5" w14:textId="0E990E2F" w:rsidR="00B83E69" w:rsidRPr="00D27609" w:rsidRDefault="00056DDC">
      <w:pPr>
        <w:rPr>
          <w:b/>
        </w:rPr>
      </w:pPr>
      <w:r w:rsidRPr="00D27609">
        <w:rPr>
          <w:b/>
        </w:rPr>
        <w:t>Correlation plots:</w:t>
      </w:r>
    </w:p>
    <w:p w14:paraId="64BBC211" w14:textId="77777777" w:rsidR="000279EA" w:rsidRDefault="00AC3DC4">
      <w:pPr>
        <w:pStyle w:val="FirstParagraph"/>
      </w:pPr>
      <w:r>
        <w:t>We can visualize the relationship plots of all the variable through the following plot.</w:t>
      </w:r>
    </w:p>
    <w:p w14:paraId="60506784" w14:textId="53727083" w:rsidR="007B7023" w:rsidRPr="007B7023" w:rsidRDefault="00AC3DC4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pairs.panels</w:t>
      </w:r>
      <w:proofErr w:type="gramEnd"/>
      <w:r>
        <w:rPr>
          <w:rStyle w:val="NormalTok"/>
        </w:rPr>
        <w:t>(auto)</w:t>
      </w:r>
    </w:p>
    <w:p w14:paraId="311D7533" w14:textId="1D333FFF" w:rsidR="000279EA" w:rsidRDefault="00AC3DC4">
      <w:pPr>
        <w:pStyle w:val="FirstParagraph"/>
      </w:pPr>
      <w:r>
        <w:rPr>
          <w:noProof/>
        </w:rPr>
        <w:drawing>
          <wp:inline distT="0" distB="0" distL="0" distR="0" wp14:anchorId="30FF18D3" wp14:editId="0E3CCA78">
            <wp:extent cx="3509889" cy="27502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584" cy="279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5E06C" w14:textId="3D5A0C77" w:rsidR="000279EA" w:rsidRDefault="00AC3DC4">
      <w:pPr>
        <w:pStyle w:val="BodyText"/>
      </w:pPr>
      <w:r>
        <w:t xml:space="preserve">We can observe in the above </w:t>
      </w:r>
      <w:r w:rsidR="00B83E69">
        <w:t>visualization</w:t>
      </w:r>
      <w:r>
        <w:t xml:space="preserve"> that </w:t>
      </w:r>
      <w:r w:rsidR="00B83E69">
        <w:t>horse-weight, horsepower-displacement, weight-displacement have a strong correlation.</w:t>
      </w:r>
      <w:r>
        <w:t xml:space="preserve"> </w:t>
      </w:r>
      <w:r w:rsidR="00B83E69">
        <w:t>Thus</w:t>
      </w:r>
      <w:r w:rsidR="00D27609">
        <w:t>,</w:t>
      </w:r>
      <w:r w:rsidR="00B83E69">
        <w:t xml:space="preserve"> this data supports our hypothesis that these variables have correlation. Mpg has highest correlation with weight followed by horsepower and displacement. Acceleration has less correlation with weight, displacement and horsepower. </w:t>
      </w:r>
    </w:p>
    <w:p w14:paraId="3D826494" w14:textId="77777777" w:rsidR="00970E96" w:rsidRDefault="005E1F91" w:rsidP="00970E96">
      <w:r>
        <w:pict w14:anchorId="4206221E">
          <v:rect id="_x0000_i1034" style="width:0;height:1.5pt" o:hralign="center" o:hrstd="t" o:hr="t"/>
        </w:pict>
      </w:r>
    </w:p>
    <w:p w14:paraId="4E594713" w14:textId="64A308D1" w:rsidR="00970E96" w:rsidRDefault="00970E96" w:rsidP="00970E96">
      <w:pPr>
        <w:pStyle w:val="Heading4"/>
      </w:pPr>
      <w:r>
        <w:t>Analysis: Bivariate and Multivariate</w:t>
      </w:r>
    </w:p>
    <w:p w14:paraId="3A033C8C" w14:textId="457BB2E5" w:rsidR="00B83E69" w:rsidRPr="00D27609" w:rsidRDefault="00970E96" w:rsidP="00970E96">
      <w:pPr>
        <w:pStyle w:val="BodyText"/>
        <w:numPr>
          <w:ilvl w:val="0"/>
          <w:numId w:val="5"/>
        </w:numPr>
        <w:rPr>
          <w:b/>
        </w:rPr>
      </w:pPr>
      <w:r>
        <w:rPr>
          <w:b/>
        </w:rPr>
        <w:t xml:space="preserve"> </w:t>
      </w:r>
      <w:r w:rsidR="00B83E69" w:rsidRPr="00D27609">
        <w:rPr>
          <w:b/>
        </w:rPr>
        <w:t>Bivariate plots:</w:t>
      </w:r>
    </w:p>
    <w:p w14:paraId="3F4EFFB1" w14:textId="10560B18" w:rsidR="00B83E69" w:rsidRDefault="00B83E69" w:rsidP="00E52A6B">
      <w:pPr>
        <w:pStyle w:val="BodyText"/>
        <w:jc w:val="center"/>
      </w:pPr>
      <w:r>
        <w:rPr>
          <w:noProof/>
        </w:rPr>
        <w:drawing>
          <wp:inline distT="0" distB="0" distL="0" distR="0" wp14:anchorId="77E4A811" wp14:editId="3485DB4C">
            <wp:extent cx="2996418" cy="221384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2516" cy="225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110CD" w14:textId="70E30038" w:rsidR="00327E96" w:rsidRDefault="00327E96">
      <w:pPr>
        <w:pStyle w:val="BodyText"/>
      </w:pPr>
      <w:r>
        <w:rPr>
          <w:noProof/>
        </w:rPr>
        <w:lastRenderedPageBreak/>
        <w:drawing>
          <wp:inline distT="0" distB="0" distL="0" distR="0" wp14:anchorId="2A267F9C" wp14:editId="6F9890D3">
            <wp:extent cx="2853499" cy="1406324"/>
            <wp:effectExtent l="0" t="0" r="4445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75551" cy="141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4EACC" w14:textId="52B4314C" w:rsidR="002B33FA" w:rsidRDefault="00327E96" w:rsidP="00327E96">
      <w:pPr>
        <w:pStyle w:val="BodyText"/>
      </w:pPr>
      <w:r>
        <w:t xml:space="preserve">The above scatter plot fitted with a linear line shows that mpg and weight are inversely related i.e. as weight of the automobile increases the mpg decreases. The adjusted R2 is around 70% </w:t>
      </w:r>
      <w:r w:rsidR="00970E96">
        <w:br/>
      </w:r>
      <w:r w:rsidR="00AB52FC">
        <w:t>Lets check the relationship between mpg and acceleration now:</w:t>
      </w:r>
    </w:p>
    <w:p w14:paraId="25778703" w14:textId="2B113B5D" w:rsidR="00E52A6B" w:rsidRDefault="00E52A6B" w:rsidP="00E52A6B">
      <w:pPr>
        <w:pStyle w:val="BodyText"/>
        <w:jc w:val="center"/>
      </w:pPr>
      <w:r>
        <w:rPr>
          <w:noProof/>
        </w:rPr>
        <w:drawing>
          <wp:inline distT="0" distB="0" distL="0" distR="0" wp14:anchorId="4F1F321B" wp14:editId="5BAA27A5">
            <wp:extent cx="3538121" cy="2152357"/>
            <wp:effectExtent l="0" t="0" r="5715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84897" cy="218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094BF" w14:textId="498361D2" w:rsidR="00AB52FC" w:rsidRDefault="00E52A6B" w:rsidP="00E52A6B">
      <w:pPr>
        <w:pStyle w:val="BodyText"/>
        <w:jc w:val="center"/>
      </w:pPr>
      <w:r>
        <w:rPr>
          <w:noProof/>
        </w:rPr>
        <w:drawing>
          <wp:inline distT="0" distB="0" distL="0" distR="0" wp14:anchorId="2C9D7D20" wp14:editId="54999603">
            <wp:extent cx="3069526" cy="151049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5129" cy="154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FB631" w14:textId="61117E75" w:rsidR="00AB52FC" w:rsidRDefault="00AB52FC" w:rsidP="00327E96">
      <w:pPr>
        <w:pStyle w:val="BodyText"/>
      </w:pPr>
    </w:p>
    <w:p w14:paraId="25B1AA05" w14:textId="1D7B1F52" w:rsidR="00AB52FC" w:rsidRDefault="00AB52FC" w:rsidP="00327E96">
      <w:pPr>
        <w:pStyle w:val="BodyText"/>
      </w:pPr>
      <w:r>
        <w:t xml:space="preserve">This shows that mpg and acceleration have a positive linear relationship. The adjusted R2 was found to be around 17% which is not very high. </w:t>
      </w:r>
    </w:p>
    <w:p w14:paraId="6532BD7F" w14:textId="77777777" w:rsidR="00AB52FC" w:rsidRDefault="00AB52FC" w:rsidP="00327E96">
      <w:pPr>
        <w:pStyle w:val="BodyText"/>
      </w:pPr>
    </w:p>
    <w:p w14:paraId="634A79E3" w14:textId="4F69B4F7" w:rsidR="00327E96" w:rsidRDefault="00651B7F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0596301F" wp14:editId="0BD07C0C">
            <wp:extent cx="3103207" cy="1840374"/>
            <wp:effectExtent l="0" t="0" r="254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5150" cy="1859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036DB" w14:textId="3D6D29C2" w:rsidR="00651B7F" w:rsidRDefault="00651B7F" w:rsidP="00327E96">
      <w:pPr>
        <w:pStyle w:val="BodyText"/>
      </w:pPr>
      <w:r>
        <w:lastRenderedPageBreak/>
        <w:t xml:space="preserve">The plot above shows that there has been a significant increase in mpg from the early 70s to early 80s. </w:t>
      </w:r>
    </w:p>
    <w:p w14:paraId="1FE7DDFB" w14:textId="2318ACEA" w:rsidR="00651B7F" w:rsidRDefault="00651B7F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16EC9D93" wp14:editId="5A2C8BCC">
            <wp:extent cx="3234147" cy="1938760"/>
            <wp:effectExtent l="0" t="0" r="444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5345" cy="195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5FBC" w14:textId="65F47CC1" w:rsidR="00651B7F" w:rsidRDefault="00651B7F" w:rsidP="00327E96">
      <w:pPr>
        <w:pStyle w:val="BodyText"/>
      </w:pPr>
      <w:r>
        <w:t xml:space="preserve">The above plot shows that the mpg of autos from </w:t>
      </w:r>
      <w:r w:rsidR="002B33FA">
        <w:t>country 1 is lesser compared to country 2 and 3. This is could be because of mpg’s inverse relation with weight and country 1 autos weigh more. To verify this, we can plot another box plot for weight and origin.</w:t>
      </w:r>
    </w:p>
    <w:p w14:paraId="6F62D253" w14:textId="163317C5" w:rsidR="002B33FA" w:rsidRDefault="002B33FA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4AB3A6BE" wp14:editId="694EB07D">
            <wp:extent cx="3305259" cy="1979271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35510" cy="1997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3A68D" w14:textId="2FA91050" w:rsidR="002B33FA" w:rsidRDefault="002B33FA" w:rsidP="00327E96">
      <w:pPr>
        <w:pStyle w:val="BodyText"/>
      </w:pPr>
      <w:r>
        <w:t xml:space="preserve">Here we can see that weight of autos in country 1 are indeed much higher than country 2 and 3. </w:t>
      </w:r>
    </w:p>
    <w:p w14:paraId="2D396B73" w14:textId="703C35AC" w:rsidR="00327E96" w:rsidRDefault="002B33FA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5DFC1AB6" wp14:editId="666A7BD4">
            <wp:extent cx="3066197" cy="1840374"/>
            <wp:effectExtent l="0" t="0" r="127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94076" cy="185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3EF42" w14:textId="35BEA186" w:rsidR="002B33FA" w:rsidRDefault="002B33FA" w:rsidP="00327E96">
      <w:pPr>
        <w:pStyle w:val="BodyText"/>
      </w:pPr>
      <w:r>
        <w:t>More number of cylinders causes the mpg to decrease. Thus, they are inversely related. This may be because a greater number of cylinders causes the weight to increase and hence mpg will decrease. This can also be verified using another boxplot.</w:t>
      </w:r>
    </w:p>
    <w:p w14:paraId="6D476945" w14:textId="2CC4749D" w:rsidR="002B33FA" w:rsidRDefault="002B33FA" w:rsidP="00970E9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BF13534" wp14:editId="1401E04B">
            <wp:extent cx="3094846" cy="1840375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06441" cy="184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A7B96" w14:textId="5DFF0874" w:rsidR="002B33FA" w:rsidRDefault="002B33FA" w:rsidP="00327E96">
      <w:pPr>
        <w:pStyle w:val="BodyText"/>
      </w:pPr>
      <w:r>
        <w:t xml:space="preserve">The above plot verifies that autos with 4 cylinders weight less thus having higher mpg. </w:t>
      </w:r>
    </w:p>
    <w:p w14:paraId="1BF4287A" w14:textId="7868A25A" w:rsidR="002B33FA" w:rsidRDefault="002B33FA" w:rsidP="00327E96">
      <w:pPr>
        <w:pStyle w:val="BodyText"/>
      </w:pPr>
      <w:r>
        <w:t xml:space="preserve">Adding all the above information, it seems that country 1 is manufacturing cars with </w:t>
      </w:r>
      <w:proofErr w:type="gramStart"/>
      <w:r>
        <w:t>more</w:t>
      </w:r>
      <w:proofErr w:type="gramEnd"/>
      <w:r>
        <w:t xml:space="preserve"> number of cylinders, which increases their weight and thus decreases their mpg. While country 2 and 3 autos have higher mpg. </w:t>
      </w:r>
    </w:p>
    <w:p w14:paraId="4F8C5A94" w14:textId="2CB31F34" w:rsidR="00327E96" w:rsidRDefault="00AB52FC">
      <w:pPr>
        <w:pStyle w:val="BodyText"/>
      </w:pPr>
      <w:r>
        <w:t>Multivariate Plots:</w:t>
      </w:r>
    </w:p>
    <w:p w14:paraId="6EC0E6AE" w14:textId="0BBFD973" w:rsidR="00AB52FC" w:rsidRDefault="003A197D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5A05BD0F" wp14:editId="1C76B6E9">
            <wp:extent cx="3292997" cy="1920915"/>
            <wp:effectExtent l="0" t="0" r="3175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17866" cy="193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E8425" w14:textId="4583574A" w:rsidR="00AB52FC" w:rsidRDefault="00AB52FC">
      <w:pPr>
        <w:pStyle w:val="BodyText"/>
      </w:pPr>
      <w:r>
        <w:t xml:space="preserve">In the above plot, we can see that for country 1, </w:t>
      </w:r>
      <w:r w:rsidR="003A197D">
        <w:t xml:space="preserve">the number of automobiles with 4 cylinders increase over </w:t>
      </w:r>
      <w:proofErr w:type="gramStart"/>
      <w:r w:rsidR="003A197D">
        <w:t>time  and</w:t>
      </w:r>
      <w:proofErr w:type="gramEnd"/>
      <w:r w:rsidR="003A197D">
        <w:t xml:space="preserve"> 4 and 6 cylinders automobiles decrease over time. While for country 2 and 3, there are mostly automobiles with 4 number of cylinders and very few 6 cylinders automobiles manufactured in few years. </w:t>
      </w:r>
    </w:p>
    <w:p w14:paraId="5AB894A3" w14:textId="5A0F5B4A" w:rsidR="003A197D" w:rsidRDefault="003A197D">
      <w:pPr>
        <w:pStyle w:val="BodyText"/>
      </w:pPr>
      <w:r>
        <w:t>Similarly, we can check the weight distribution:</w:t>
      </w:r>
    </w:p>
    <w:p w14:paraId="1A2E00D9" w14:textId="0EC95061" w:rsidR="003A197D" w:rsidRDefault="003A197D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663FB3E0" wp14:editId="64B032FE">
            <wp:extent cx="3025140" cy="1794076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9791" cy="1808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D3F27" w14:textId="2FEE5CCD" w:rsidR="003A197D" w:rsidRDefault="003A197D">
      <w:pPr>
        <w:pStyle w:val="BodyText"/>
      </w:pPr>
      <w:r>
        <w:t xml:space="preserve">In the above plot we can see that, for country 1, the weight of the automobiles has significantly decreased from 70s to 80s while country 2 and 3 have manufactured less weighted automobiles since earlier years. </w:t>
      </w:r>
    </w:p>
    <w:p w14:paraId="666ADEFD" w14:textId="4C1BBD39" w:rsidR="003A197D" w:rsidRDefault="003A197D">
      <w:pPr>
        <w:pStyle w:val="BodyText"/>
      </w:pPr>
      <w:r>
        <w:t>Next</w:t>
      </w:r>
      <w:r w:rsidR="00D27609">
        <w:t>,</w:t>
      </w:r>
      <w:r>
        <w:t xml:space="preserve"> we plot mpg over time:</w:t>
      </w:r>
    </w:p>
    <w:p w14:paraId="450CE854" w14:textId="51D62710" w:rsidR="003A197D" w:rsidRDefault="003A197D" w:rsidP="00970E9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C23269B" wp14:editId="014DC6A2">
            <wp:extent cx="2973742" cy="174199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95931" cy="1754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7F09" w14:textId="1191F20A" w:rsidR="003A197D" w:rsidRDefault="003A197D">
      <w:pPr>
        <w:pStyle w:val="BodyText"/>
      </w:pPr>
      <w:r>
        <w:t xml:space="preserve">In the above plot we can see that mpg of automobiles in country 1 has drastically increased but for country 2 and 3 it has remained somewhat same until 78 and then increased from there. </w:t>
      </w:r>
    </w:p>
    <w:p w14:paraId="7EE99ADA" w14:textId="16703B85" w:rsidR="00D223F6" w:rsidRDefault="00D223F6">
      <w:pPr>
        <w:pStyle w:val="BodyText"/>
      </w:pPr>
      <w:r>
        <w:t>The above relationships can also be verified by t-test and f-test:</w:t>
      </w:r>
    </w:p>
    <w:p w14:paraId="6AA81BE1" w14:textId="4551EF9C" w:rsidR="00D223F6" w:rsidRDefault="00D223F6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32BE9592" wp14:editId="0A2ADEF2">
            <wp:extent cx="2117188" cy="11902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28820" cy="119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FDC6" w14:textId="43637CB5" w:rsidR="00A279BC" w:rsidRDefault="00A279BC" w:rsidP="00970E96">
      <w:pPr>
        <w:pStyle w:val="BodyText"/>
        <w:jc w:val="center"/>
      </w:pPr>
      <w:r>
        <w:rPr>
          <w:noProof/>
        </w:rPr>
        <w:drawing>
          <wp:inline distT="0" distB="0" distL="0" distR="0" wp14:anchorId="5AB3F901" wp14:editId="5D6FAF5B">
            <wp:extent cx="2223119" cy="492369"/>
            <wp:effectExtent l="0" t="0" r="635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50377" cy="49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6F2FF" w14:textId="5F46E5E7" w:rsidR="00D223F6" w:rsidRDefault="00A279BC">
      <w:pPr>
        <w:pStyle w:val="BodyText"/>
      </w:pPr>
      <w:r>
        <w:t xml:space="preserve">The automobiles with 4, 5, 6 and 8 cylinders, weight and acceleration are significant based on their p-values and f-statistic value. </w:t>
      </w:r>
    </w:p>
    <w:p w14:paraId="60CFC5D8" w14:textId="711EE633" w:rsidR="00D27609" w:rsidRDefault="005E1F91">
      <w:pPr>
        <w:pStyle w:val="BodyText"/>
      </w:pPr>
      <w:r>
        <w:pict w14:anchorId="67B04A4A">
          <v:rect id="_x0000_i1035" style="width:0;height:1.5pt" o:hralign="center" o:hrstd="t" o:hr="t"/>
        </w:pict>
      </w:r>
    </w:p>
    <w:p w14:paraId="1742A104" w14:textId="04CE5675" w:rsidR="00D27609" w:rsidRDefault="00D27609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D27609">
        <w:rPr>
          <w:rFonts w:asciiTheme="majorHAnsi" w:eastAsiaTheme="majorEastAsia" w:hAnsiTheme="majorHAnsi" w:cstheme="majorBidi"/>
          <w:b/>
          <w:bCs/>
          <w:color w:val="4F81BD" w:themeColor="accent1"/>
        </w:rPr>
        <w:t>Conclusion</w:t>
      </w:r>
      <w:r>
        <w:rPr>
          <w:rFonts w:asciiTheme="majorHAnsi" w:eastAsiaTheme="majorEastAsia" w:hAnsiTheme="majorHAnsi" w:cstheme="majorBidi"/>
          <w:b/>
          <w:bCs/>
          <w:color w:val="4F81BD" w:themeColor="accent1"/>
        </w:rPr>
        <w:t>:</w:t>
      </w:r>
    </w:p>
    <w:p w14:paraId="7AD77A5A" w14:textId="72102662" w:rsidR="00D27609" w:rsidRDefault="005E1F91">
      <w:pPr>
        <w:pStyle w:val="BodyText"/>
      </w:pPr>
      <w:r>
        <w:pict w14:anchorId="377DC336">
          <v:rect id="_x0000_i1036" style="width:0;height:1.5pt" o:hralign="center" o:hrstd="t" o:hr="t"/>
        </w:pict>
      </w:r>
    </w:p>
    <w:p w14:paraId="709D8080" w14:textId="2653E569" w:rsidR="00D27609" w:rsidRPr="00D27609" w:rsidRDefault="00D27609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t xml:space="preserve">Weight of automobiles are the strongest determinant of their mpg. The automobiles having 4 cylinders have least weight </w:t>
      </w:r>
      <w:r w:rsidR="00D223F6">
        <w:t xml:space="preserve">and with 8 cylinders have highest weight. The increase in weight causes the mpg to decrease. The mpg of the automobiles has increased from 70s to 80s. Country 2 and 3 have been manufacturing 4 cylinders automobiles since the early 70s whereas country 1 started to mimic this feature later after 80s. With these observations we saw that cylinders, weight and mpg have a strong relationship </w:t>
      </w:r>
      <w:proofErr w:type="spellStart"/>
      <w:r w:rsidR="00D223F6">
        <w:t>i.e</w:t>
      </w:r>
      <w:proofErr w:type="spellEnd"/>
      <w:r w:rsidR="00D223F6">
        <w:t xml:space="preserve"> this supports our first hypothesis that these covariates have strong relationship with the response variable. We also saw that weight and cylinders have a strong relationship which supports our second hypothesis that the covariates are also related among one another. </w:t>
      </w:r>
    </w:p>
    <w:sectPr w:rsidR="00D27609" w:rsidRPr="00D27609" w:rsidSect="00970E9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17CFE" w14:textId="77777777" w:rsidR="005E1F91" w:rsidRDefault="005E1F91">
      <w:pPr>
        <w:spacing w:after="0"/>
      </w:pPr>
      <w:r>
        <w:separator/>
      </w:r>
    </w:p>
  </w:endnote>
  <w:endnote w:type="continuationSeparator" w:id="0">
    <w:p w14:paraId="26D8B3C6" w14:textId="77777777" w:rsidR="005E1F91" w:rsidRDefault="005E1F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33553" w14:textId="77777777" w:rsidR="005E1F91" w:rsidRDefault="005E1F91">
      <w:r>
        <w:separator/>
      </w:r>
    </w:p>
  </w:footnote>
  <w:footnote w:type="continuationSeparator" w:id="0">
    <w:p w14:paraId="326D1BBE" w14:textId="77777777" w:rsidR="005E1F91" w:rsidRDefault="005E1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7" style="width:0;height:1.5pt" o:hralign="center" o:bullet="t" o:hrstd="t" o:hr="t"/>
    </w:pict>
  </w:numPicBullet>
  <w:abstractNum w:abstractNumId="0" w15:restartNumberingAfterBreak="0">
    <w:nsid w:val="CC9C062A"/>
    <w:multiLevelType w:val="multilevel"/>
    <w:tmpl w:val="06C866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CDA82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232546"/>
    <w:multiLevelType w:val="hybridMultilevel"/>
    <w:tmpl w:val="1ABAA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8722C"/>
    <w:multiLevelType w:val="hybridMultilevel"/>
    <w:tmpl w:val="83C6E3A6"/>
    <w:lvl w:ilvl="0" w:tplc="DDEC348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A78418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9C2192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C62D24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DD61DD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C1D6D53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E61C43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58C7B0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5C3822F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" w15:restartNumberingAfterBreak="0">
    <w:nsid w:val="409EFBC4"/>
    <w:multiLevelType w:val="multilevel"/>
    <w:tmpl w:val="A40872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9EA"/>
    <w:rsid w:val="00042064"/>
    <w:rsid w:val="00056DDC"/>
    <w:rsid w:val="000B0F73"/>
    <w:rsid w:val="001831B0"/>
    <w:rsid w:val="001B3288"/>
    <w:rsid w:val="00280A53"/>
    <w:rsid w:val="002B33FA"/>
    <w:rsid w:val="00327E96"/>
    <w:rsid w:val="003703A0"/>
    <w:rsid w:val="00382DD5"/>
    <w:rsid w:val="003A197D"/>
    <w:rsid w:val="00426EFE"/>
    <w:rsid w:val="004B3297"/>
    <w:rsid w:val="004D71A9"/>
    <w:rsid w:val="004E29B3"/>
    <w:rsid w:val="00564B8F"/>
    <w:rsid w:val="00590D07"/>
    <w:rsid w:val="005B2A2F"/>
    <w:rsid w:val="005E1F91"/>
    <w:rsid w:val="00651B7F"/>
    <w:rsid w:val="007012CD"/>
    <w:rsid w:val="00726A73"/>
    <w:rsid w:val="00744E7B"/>
    <w:rsid w:val="0077792D"/>
    <w:rsid w:val="00784D58"/>
    <w:rsid w:val="007B7023"/>
    <w:rsid w:val="007D064A"/>
    <w:rsid w:val="00866BD9"/>
    <w:rsid w:val="008D23B2"/>
    <w:rsid w:val="008D6863"/>
    <w:rsid w:val="00903DE3"/>
    <w:rsid w:val="009541E8"/>
    <w:rsid w:val="00970E96"/>
    <w:rsid w:val="009738B3"/>
    <w:rsid w:val="009B723D"/>
    <w:rsid w:val="00A279BC"/>
    <w:rsid w:val="00AB52FC"/>
    <w:rsid w:val="00AC3DC4"/>
    <w:rsid w:val="00AD681F"/>
    <w:rsid w:val="00B83E69"/>
    <w:rsid w:val="00B86B75"/>
    <w:rsid w:val="00BC48D5"/>
    <w:rsid w:val="00BF3EF8"/>
    <w:rsid w:val="00C36279"/>
    <w:rsid w:val="00C93B22"/>
    <w:rsid w:val="00D223F6"/>
    <w:rsid w:val="00D26FFE"/>
    <w:rsid w:val="00D27609"/>
    <w:rsid w:val="00D86D66"/>
    <w:rsid w:val="00DA4505"/>
    <w:rsid w:val="00E315A3"/>
    <w:rsid w:val="00E52A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E0C84"/>
  <w15:docId w15:val="{E53C6AE1-F31A-4E71-B82C-CDD5443AA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9738B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3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3B22"/>
    <w:rPr>
      <w:rFonts w:ascii="Courier New" w:eastAsia="Times New Roman" w:hAnsi="Courier New" w:cs="Courier New"/>
      <w:sz w:val="20"/>
      <w:szCs w:val="20"/>
    </w:rPr>
  </w:style>
  <w:style w:type="character" w:customStyle="1" w:styleId="comment">
    <w:name w:val="comment"/>
    <w:basedOn w:val="DefaultParagraphFont"/>
    <w:rsid w:val="00C93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8</Pages>
  <Words>1188</Words>
  <Characters>677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dhakar Samak</dc:creator>
  <cp:lastModifiedBy>Deepa Das</cp:lastModifiedBy>
  <cp:revision>22</cp:revision>
  <dcterms:created xsi:type="dcterms:W3CDTF">2018-12-05T08:33:00Z</dcterms:created>
  <dcterms:modified xsi:type="dcterms:W3CDTF">2019-05-09T06:04:00Z</dcterms:modified>
</cp:coreProperties>
</file>